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1F4A" w:rsidRDefault="005D1C4F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 wp14:anchorId="7152FD76" wp14:editId="17D293B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43050" cy="954405"/>
            <wp:effectExtent l="0" t="0" r="0" b="0"/>
            <wp:wrapTight wrapText="bothSides">
              <wp:wrapPolygon edited="0">
                <wp:start x="0" y="0"/>
                <wp:lineTo x="0" y="21126"/>
                <wp:lineTo x="21333" y="21126"/>
                <wp:lineTo x="2133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SCS Financial Aid Secondary Logo_Black_BOL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4E3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66975</wp:posOffset>
                </wp:positionH>
                <wp:positionV relativeFrom="paragraph">
                  <wp:posOffset>249555</wp:posOffset>
                </wp:positionV>
                <wp:extent cx="3848100" cy="7048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810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B4E3C" w:rsidRPr="00DB4E3C" w:rsidRDefault="00DB4E3C" w:rsidP="00DB4E3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DB4E3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LONE STAR COLLEGE SYSTEM</w:t>
                            </w:r>
                          </w:p>
                          <w:p w:rsidR="00DB4E3C" w:rsidRPr="00DB4E3C" w:rsidRDefault="00DB4E3C" w:rsidP="00DB4E3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DB4E3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COLLEGE WORK STUDY JOB 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94.25pt;margin-top:19.65pt;width:303pt;height:5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" fillcolor="white [3201]" stroked="f" strokeweight=".5pt">
                <v:textbox>
                  <w:txbxContent>
                    <w:p w:rsidR="00DB4E3C" w:rsidRPr="00DB4E3C" w:rsidRDefault="00DB4E3C" w:rsidP="00DB4E3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DB4E3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LONE STAR COLLEGE SYSTEM</w:t>
                      </w:r>
                    </w:p>
                    <w:p w:rsidR="00DB4E3C" w:rsidRPr="00DB4E3C" w:rsidRDefault="00DB4E3C" w:rsidP="00DB4E3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DB4E3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COLLEGE WORK STUDY JOB DESCRIPTION</w:t>
                      </w:r>
                    </w:p>
                  </w:txbxContent>
                </v:textbox>
              </v:shape>
            </w:pict>
          </mc:Fallback>
        </mc:AlternateContent>
      </w:r>
    </w:p>
    <w:p w:rsidR="00C71F4A" w:rsidRDefault="00C71F4A"/>
    <w:p w:rsidR="00C71F4A" w:rsidRDefault="00C71F4A"/>
    <w:p w:rsidR="00C71F4A" w:rsidRDefault="00C71F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3685"/>
      </w:tblGrid>
      <w:tr w:rsidR="008260C2" w:rsidTr="008260C2">
        <w:tc>
          <w:tcPr>
            <w:tcW w:w="10790" w:type="dxa"/>
            <w:gridSpan w:val="2"/>
          </w:tcPr>
          <w:p w:rsidR="008260C2" w:rsidRPr="00FA79C6" w:rsidRDefault="008260C2" w:rsidP="00917017">
            <w:r w:rsidRPr="00601E81">
              <w:rPr>
                <w:b/>
              </w:rPr>
              <w:t>POSITION NUMBER</w:t>
            </w:r>
            <w:r w:rsidRPr="004B2C83">
              <w:t>:</w:t>
            </w:r>
            <w:r w:rsidR="00941607">
              <w:t xml:space="preserve"> </w:t>
            </w:r>
            <w:r w:rsidR="00917017">
              <w:t>CYFB0007</w:t>
            </w:r>
          </w:p>
        </w:tc>
      </w:tr>
      <w:tr w:rsidR="00106B13" w:rsidTr="00106B13">
        <w:tc>
          <w:tcPr>
            <w:tcW w:w="7105" w:type="dxa"/>
            <w:vAlign w:val="center"/>
          </w:tcPr>
          <w:p w:rsidR="00106B13" w:rsidRPr="00AC1F82" w:rsidRDefault="00106B13" w:rsidP="00ED6075">
            <w:pPr>
              <w:rPr>
                <w:rFonts w:ascii="Times New Roman" w:hAnsi="Times New Roman" w:cs="Times New Roman"/>
              </w:rPr>
            </w:pPr>
            <w:r w:rsidRPr="00106B13">
              <w:rPr>
                <w:rFonts w:ascii="Times New Roman" w:hAnsi="Times New Roman" w:cs="Times New Roman"/>
                <w:b/>
              </w:rPr>
              <w:t>JOB TITLE:</w:t>
            </w:r>
            <w:r w:rsidR="001D1399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26D3C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</w:rPr>
                <w:id w:val="999008058"/>
                <w:placeholder>
                  <w:docPart w:val="E96A9253B31648BA836EB8D66ED34D49"/>
                </w:placeholder>
                <w:dropDownList>
                  <w:listItem w:value="Choose an item."/>
                  <w:listItem w:displayText="Student Worker I, " w:value="Student Worker I, "/>
                  <w:listItem w:displayText="Student Worker II, " w:value="Student Worker II, "/>
                  <w:listItem w:displayText="Student Worker III, " w:value="Student Worker III, "/>
                </w:dropDownList>
              </w:sdtPr>
              <w:sdtEndPr/>
              <w:sdtContent>
                <w:r w:rsidR="005A01CC">
                  <w:rPr>
                    <w:rFonts w:ascii="Times New Roman" w:hAnsi="Times New Roman" w:cs="Times New Roman"/>
                    <w:b/>
                  </w:rPr>
                  <w:t xml:space="preserve">Student Worker I, </w:t>
                </w:r>
              </w:sdtContent>
            </w:sdt>
            <w:r w:rsidR="00426D3C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685" w:type="dxa"/>
          </w:tcPr>
          <w:p w:rsidR="00106B13" w:rsidRPr="00DB4E3C" w:rsidRDefault="00DB4E3C">
            <w:pPr>
              <w:rPr>
                <w:rFonts w:ascii="Times New Roman" w:hAnsi="Times New Roman" w:cs="Times New Roman"/>
              </w:rPr>
            </w:pPr>
            <w:r w:rsidRPr="00DB4E3C">
              <w:rPr>
                <w:rFonts w:ascii="Times New Roman" w:hAnsi="Times New Roman" w:cs="Times New Roman"/>
              </w:rPr>
              <w:t>College Work Study Position</w:t>
            </w:r>
          </w:p>
        </w:tc>
      </w:tr>
      <w:tr w:rsidR="00AD7741" w:rsidTr="00DB4E3C">
        <w:tc>
          <w:tcPr>
            <w:tcW w:w="7105" w:type="dxa"/>
          </w:tcPr>
          <w:p w:rsidR="00AD7741" w:rsidRPr="00FA79C6" w:rsidRDefault="00DB4E3C" w:rsidP="0028636B">
            <w:r w:rsidRPr="00601E81">
              <w:rPr>
                <w:b/>
              </w:rPr>
              <w:t>DEPARTMENT</w:t>
            </w:r>
            <w:r>
              <w:t>:</w:t>
            </w:r>
            <w:r w:rsidR="00260DEF">
              <w:t xml:space="preserve"> </w:t>
            </w:r>
            <w:r w:rsidR="005A01CC">
              <w:t>Office of the Dean of Instruction</w:t>
            </w:r>
          </w:p>
        </w:tc>
        <w:tc>
          <w:tcPr>
            <w:tcW w:w="3685" w:type="dxa"/>
          </w:tcPr>
          <w:p w:rsidR="00AD7741" w:rsidRPr="00AD7741" w:rsidRDefault="00DB4E3C" w:rsidP="00324B7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AY</w:t>
            </w:r>
            <w:r w:rsidR="00961959">
              <w:rPr>
                <w:rFonts w:ascii="Times New Roman" w:hAnsi="Times New Roman" w:cs="Times New Roman"/>
                <w:b/>
              </w:rPr>
              <w:t xml:space="preserve">: </w:t>
            </w:r>
            <w:r w:rsidR="00324B7B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464241469"/>
                <w:placeholder>
                  <w:docPart w:val="E92E49B0A042402CBFCDEC31C60408E0"/>
                </w:placeholder>
                <w:dropDownList>
                  <w:listItem w:value="Choose an item."/>
                  <w:listItem w:displayText="7.54" w:value="7.54"/>
                  <w:listItem w:displayText="8.74" w:value="8.74"/>
                  <w:listItem w:displayText="10.40" w:value="10.40"/>
                </w:dropDownList>
              </w:sdtPr>
              <w:sdtEndPr/>
              <w:sdtContent>
                <w:r w:rsidR="005A01CC">
                  <w:rPr>
                    <w:rFonts w:ascii="Times New Roman" w:hAnsi="Times New Roman" w:cs="Times New Roman"/>
                  </w:rPr>
                  <w:t>7.54</w:t>
                </w:r>
              </w:sdtContent>
            </w:sdt>
            <w:r w:rsidR="00324B7B">
              <w:rPr>
                <w:rFonts w:ascii="Times New Roman" w:hAnsi="Times New Roman" w:cs="Times New Roman"/>
              </w:rPr>
              <w:t xml:space="preserve"> </w:t>
            </w:r>
            <w:r w:rsidR="00324B7B" w:rsidRPr="00144330">
              <w:rPr>
                <w:rFonts w:ascii="Times New Roman" w:hAnsi="Times New Roman" w:cs="Times New Roman"/>
              </w:rPr>
              <w:t>per/hr.</w:t>
            </w:r>
            <w:r w:rsidR="00324B7B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DB4E3C" w:rsidTr="00DB4E3C">
        <w:tc>
          <w:tcPr>
            <w:tcW w:w="7105" w:type="dxa"/>
          </w:tcPr>
          <w:p w:rsidR="00DB4E3C" w:rsidRDefault="00DB4E3C" w:rsidP="008260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MPUS:</w:t>
            </w:r>
            <w:r w:rsidR="00260DEF">
              <w:rPr>
                <w:rFonts w:ascii="Times New Roman" w:hAnsi="Times New Roman" w:cs="Times New Roman"/>
                <w:b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id w:val="-232089031"/>
                <w:placeholder>
                  <w:docPart w:val="F2F9A4D90FBC41008366CB630C7E58FB"/>
                </w:placeholder>
                <w:dropDownList>
                  <w:listItem w:value="Choose an item."/>
                  <w:listItem w:displayText="LSC-Atascocita Center" w:value="LSC-Atascocita Center"/>
                  <w:listItem w:displayText="LSC-Conroe Center" w:value="LSC-Conroe Center"/>
                  <w:listItem w:displayText="LSC-CyFair" w:value="LSC-CyFair"/>
                  <w:listItem w:displayText="LSC-Cypress Center" w:value="LSC-Cypress Center"/>
                  <w:listItem w:displayText="LSC-Fairbanks Center" w:value="LSC-Fairbanks Center"/>
                  <w:listItem w:displayText="LSC-Greenspoint Center" w:value="LSC-Greenspoint Center"/>
                  <w:listItem w:displayText="LSC-Kingwood" w:value="LSC-Kingwood"/>
                  <w:listItem w:displayText="LSC-North Harris" w:value="LSC-North Harris"/>
                  <w:listItem w:displayText="LSC-Montgomery" w:value="LSC-Montgomery"/>
                  <w:listItem w:displayText="LSC-System Office" w:value="LSC-System Office"/>
                  <w:listItem w:displayText="LSC-Tomball" w:value="LSC-Tomball"/>
                  <w:listItem w:displayText="LSC-University Park" w:value="LSC-University Park"/>
                  <w:listItem w:displayText="LSC-UP, Financial Aid Contact Center (FACC)" w:value="LSC-UP, Financial Aid Contact Center (FACC)"/>
                  <w:listItem w:displayText="LSC-Victory Center" w:value="LSC-Victory Center"/>
                </w:dropDownList>
              </w:sdtPr>
              <w:sdtEndPr/>
              <w:sdtContent>
                <w:r w:rsidR="00917017">
                  <w:rPr>
                    <w:rFonts w:ascii="Times New Roman" w:hAnsi="Times New Roman" w:cs="Times New Roman"/>
                  </w:rPr>
                  <w:t>LSC-Fairbanks Center</w:t>
                </w:r>
              </w:sdtContent>
            </w:sdt>
          </w:p>
        </w:tc>
        <w:tc>
          <w:tcPr>
            <w:tcW w:w="3685" w:type="dxa"/>
          </w:tcPr>
          <w:p w:rsidR="00DB4E3C" w:rsidRDefault="00DB4E3C" w:rsidP="005A01C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OURS:</w:t>
            </w:r>
            <w:r w:rsidR="005A01CC">
              <w:rPr>
                <w:rFonts w:ascii="Times New Roman" w:hAnsi="Times New Roman" w:cs="Times New Roman"/>
                <w:b/>
              </w:rPr>
              <w:t>19.5</w:t>
            </w:r>
            <w:r w:rsidR="001D1399" w:rsidRPr="001D1399">
              <w:rPr>
                <w:rFonts w:ascii="Times New Roman" w:hAnsi="Times New Roman" w:cs="Times New Roman"/>
              </w:rPr>
              <w:t xml:space="preserve"> </w:t>
            </w:r>
            <w:r w:rsidR="00ED6075" w:rsidRPr="001D1399">
              <w:rPr>
                <w:rFonts w:ascii="Times New Roman" w:hAnsi="Times New Roman" w:cs="Times New Roman"/>
              </w:rPr>
              <w:t xml:space="preserve"> </w:t>
            </w:r>
            <w:r w:rsidR="00144330" w:rsidRPr="00144330">
              <w:rPr>
                <w:rFonts w:ascii="Times New Roman" w:hAnsi="Times New Roman" w:cs="Times New Roman"/>
              </w:rPr>
              <w:t>per/</w:t>
            </w:r>
            <w:r w:rsidR="00271616" w:rsidRPr="00144330">
              <w:rPr>
                <w:rFonts w:ascii="Times New Roman" w:hAnsi="Times New Roman" w:cs="Times New Roman"/>
              </w:rPr>
              <w:t>wk.</w:t>
            </w:r>
          </w:p>
        </w:tc>
      </w:tr>
    </w:tbl>
    <w:p w:rsidR="00753176" w:rsidRDefault="00753176"/>
    <w:p w:rsidR="001821DD" w:rsidRPr="00DB4E3C" w:rsidRDefault="00DB4E3C">
      <w:pPr>
        <w:rPr>
          <w:rFonts w:ascii="Times New Roman" w:hAnsi="Times New Roman" w:cs="Times New Roman"/>
          <w:b/>
          <w:sz w:val="24"/>
          <w:szCs w:val="24"/>
        </w:rPr>
      </w:pPr>
      <w:r w:rsidRPr="00DB4E3C">
        <w:rPr>
          <w:rFonts w:ascii="Times New Roman" w:hAnsi="Times New Roman" w:cs="Times New Roman"/>
          <w:b/>
          <w:sz w:val="24"/>
          <w:szCs w:val="24"/>
        </w:rPr>
        <w:t>POSITION SUMMARY</w:t>
      </w:r>
    </w:p>
    <w:sdt>
      <w:sdtPr>
        <w:rPr>
          <w:rFonts w:ascii="Times New Roman" w:eastAsia="Calibri" w:hAnsi="Times New Roman" w:cs="Times New Roman"/>
        </w:rPr>
        <w:id w:val="-480539651"/>
        <w:placeholder>
          <w:docPart w:val="4986A67E09664640895174C50BC347A5"/>
        </w:placeholder>
        <w:text/>
      </w:sdtPr>
      <w:sdtEndPr/>
      <w:sdtContent>
        <w:p w:rsidR="00DB4E3C" w:rsidRPr="003D2F93" w:rsidRDefault="005A01CC">
          <w:pPr>
            <w:rPr>
              <w:rFonts w:ascii="Times New Roman" w:hAnsi="Times New Roman" w:cs="Times New Roman"/>
            </w:rPr>
          </w:pPr>
          <w:r>
            <w:rPr>
              <w:rFonts w:ascii="Times New Roman" w:eastAsia="Calibri" w:hAnsi="Times New Roman" w:cs="Times New Roman"/>
            </w:rPr>
            <w:t xml:space="preserve">This position will perform light clerical and receptionist duties in the Office of the Dean of Instruction. Duties include: answering and directing calls, assisting visitors, filing, copying, and scanning. Must be able to work Friday mornings. </w:t>
          </w:r>
          <w:r w:rsidR="00CB6CBB">
            <w:rPr>
              <w:rFonts w:ascii="Times New Roman" w:eastAsia="Calibri" w:hAnsi="Times New Roman" w:cs="Times New Roman"/>
            </w:rPr>
            <w:t xml:space="preserve">May interact one-on-one with students. Will work with and assist diverse groups. </w:t>
          </w:r>
        </w:p>
      </w:sdtContent>
    </w:sdt>
    <w:p w:rsidR="00DB4E3C" w:rsidRDefault="00DB4E3C">
      <w:pPr>
        <w:rPr>
          <w:rFonts w:ascii="Times New Roman" w:hAnsi="Times New Roman" w:cs="Times New Roman"/>
          <w:b/>
          <w:sz w:val="24"/>
          <w:szCs w:val="24"/>
        </w:rPr>
      </w:pPr>
      <w:r w:rsidRPr="00DB4E3C">
        <w:rPr>
          <w:rFonts w:ascii="Times New Roman" w:hAnsi="Times New Roman" w:cs="Times New Roman"/>
          <w:b/>
          <w:sz w:val="24"/>
          <w:szCs w:val="24"/>
        </w:rPr>
        <w:t>PRIMARY RESPONSIBILITES</w:t>
      </w:r>
    </w:p>
    <w:sdt>
      <w:sdtPr>
        <w:rPr>
          <w:rFonts w:ascii="Times New Roman" w:hAnsi="Times New Roman" w:cs="Times New Roman"/>
        </w:rPr>
        <w:id w:val="86904245"/>
        <w:placeholder>
          <w:docPart w:val="E96A9253B31648BA836EB8D66ED34D49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260DEF" w:rsidRPr="002B41DA" w:rsidRDefault="00CB6CBB" w:rsidP="000A7DAD">
          <w:pPr>
            <w:pStyle w:val="ListParagraph"/>
            <w:numPr>
              <w:ilvl w:val="0"/>
              <w:numId w:val="8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Filing</w:t>
          </w:r>
        </w:p>
      </w:sdtContent>
    </w:sdt>
    <w:sdt>
      <w:sdtPr>
        <w:rPr>
          <w:rFonts w:ascii="Times New Roman" w:hAnsi="Times New Roman" w:cs="Times New Roman"/>
        </w:rPr>
        <w:id w:val="-252129060"/>
        <w:placeholder>
          <w:docPart w:val="95EF2B77B3CD4AE0A29C0F4F21278718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Copying</w:t>
          </w:r>
        </w:p>
      </w:sdtContent>
    </w:sdt>
    <w:sdt>
      <w:sdtPr>
        <w:rPr>
          <w:rFonts w:ascii="Times New Roman" w:hAnsi="Times New Roman" w:cs="Times New Roman"/>
        </w:rPr>
        <w:id w:val="-258607531"/>
        <w:placeholder>
          <w:docPart w:val="DE1A22A1F3014BF68AEE4AA98E4DF789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Faxing</w:t>
          </w:r>
        </w:p>
      </w:sdtContent>
    </w:sdt>
    <w:sdt>
      <w:sdtPr>
        <w:rPr>
          <w:rFonts w:ascii="Times New Roman" w:hAnsi="Times New Roman" w:cs="Times New Roman"/>
        </w:rPr>
        <w:id w:val="1399865956"/>
        <w:placeholder>
          <w:docPart w:val="CDFDB310C5C644B192D83AEABD431D62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Answering phones, taking messages, redirecting calls</w:t>
          </w:r>
        </w:p>
      </w:sdtContent>
    </w:sdt>
    <w:sdt>
      <w:sdtPr>
        <w:rPr>
          <w:rFonts w:ascii="Times New Roman" w:hAnsi="Times New Roman" w:cs="Times New Roman"/>
        </w:rPr>
        <w:id w:val="-216670600"/>
        <w:placeholder>
          <w:docPart w:val="175F54DC52D54D96990E0D2CFD647221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Pick up and deliver mail</w:t>
          </w:r>
        </w:p>
      </w:sdtContent>
    </w:sdt>
    <w:sdt>
      <w:sdtPr>
        <w:rPr>
          <w:rFonts w:ascii="Times New Roman" w:hAnsi="Times New Roman" w:cs="Times New Roman"/>
        </w:rPr>
        <w:id w:val="-423647639"/>
        <w:placeholder>
          <w:docPart w:val="DB67B51E4FD04A10AFB273869E794EF0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Scanning and/or shredding</w:t>
          </w:r>
        </w:p>
      </w:sdtContent>
    </w:sdt>
    <w:sdt>
      <w:sdtPr>
        <w:rPr>
          <w:rFonts w:ascii="Times New Roman" w:hAnsi="Times New Roman" w:cs="Times New Roman"/>
        </w:rPr>
        <w:id w:val="-1911228549"/>
        <w:placeholder>
          <w:docPart w:val="F8BF1F6CD7924BFBBA52573A70D8283C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 xml:space="preserve">Provide general information related to the department </w:t>
          </w:r>
        </w:p>
      </w:sdtContent>
    </w:sdt>
    <w:sdt>
      <w:sdtPr>
        <w:rPr>
          <w:rFonts w:ascii="Times New Roman" w:hAnsi="Times New Roman" w:cs="Times New Roman"/>
        </w:rPr>
        <w:id w:val="917840147"/>
        <w:placeholder>
          <w:docPart w:val="96F14D13485F480C82C9A2FF3DA51FD5"/>
        </w:placeholder>
        <w:comboBox>
          <w:listItem w:value="Choose an item."/>
          <w:listItem w:displayText="Filing" w:value="Filing"/>
          <w:listItem w:displayText="Copying" w:value="Copying"/>
          <w:listItem w:displayText="Faxing" w:value="Faxing"/>
          <w:listItem w:displayText="Answering phones, taking messages, redirecting calls" w:value="Answering phones, taking messages, redirecting calls"/>
          <w:listItem w:displayText="Pick up and deliver mail" w:value="Pick up and deliver mail"/>
          <w:listItem w:displayText="Scanning and/or shredding" w:value="Scanning and/or shredding"/>
          <w:listItem w:displayText="Provide general information related to the department " w:value="Provide general information related to the department "/>
          <w:listItem w:displayText="Record maintenance, preparation and review of forms, data entry" w:value="Record maintenance, preparation and review of forms, data entry"/>
          <w:listItem w:displayText="Mail department information" w:value="Mail department information"/>
          <w:listItem w:displayText="Send standardized department emails" w:value="Send standardized department emails"/>
          <w:listItem w:displayText="Provide handouts and/or forms to customers" w:value="Provide handouts and/or forms to customers"/>
          <w:listItem w:displayText="Maintain inventory" w:value="Maintain inventory"/>
          <w:listItem w:displayText="Set up learning environment (such as labs, classrooms, etc.)" w:value="Set up learning environment (such as labs, classrooms, etc.)"/>
          <w:listItem w:displayText="Check out equipment" w:value="Check out equipment"/>
          <w:listItem w:displayText="Event preparation and support" w:value="Event preparation and support"/>
          <w:listItem w:displayText="Prepare reports" w:value="Prepare reports"/>
          <w:listItem w:displayText="Collect and record data" w:value="Collect and record data"/>
          <w:listItem w:displayText="Maintain knowledge of multiple programs" w:value="Maintain knowledge of multiple programs"/>
          <w:listItem w:displayText="Provide limited technology support to end users" w:value="Provide limited technology support to end users"/>
          <w:listItem w:displayText="Tutor, ability to take lecture notes, act as scribe, and proof read" w:value="Tutor, ability to take lecture notes, act as scribe, and proof read"/>
          <w:listItem w:displayText="Maintain existing library by cataloguing new scores by focal forces, alpha, and title" w:value="Maintain existing library by cataloguing new scores by focal forces, alpha, and title"/>
          <w:listItem w:displayText="Guided tours" w:value="Guided tours"/>
          <w:listItem w:displayText="Interpret regulations and policies" w:value="Interpret regulations and policies"/>
          <w:listItem w:displayText="Maintain and/or process records" w:value="Maintain and/or process records"/>
        </w:comboBox>
      </w:sdtPr>
      <w:sdtEndPr/>
      <w:sdtContent>
        <w:p w:rsidR="00AC1F82" w:rsidRDefault="00CB6CBB" w:rsidP="00AC1F82">
          <w:pPr>
            <w:pStyle w:val="ListParagraph"/>
            <w:numPr>
              <w:ilvl w:val="0"/>
              <w:numId w:val="8"/>
            </w:numPr>
            <w:rPr>
              <w:rFonts w:ascii="Times New Roman" w:hAnsi="Times New Roman"/>
            </w:rPr>
          </w:pPr>
          <w:r>
            <w:rPr>
              <w:rFonts w:ascii="Times New Roman" w:hAnsi="Times New Roman" w:cs="Times New Roman"/>
            </w:rPr>
            <w:t>Provide handouts and/or forms to customers</w:t>
          </w:r>
        </w:p>
      </w:sdtContent>
    </w:sdt>
    <w:p w:rsidR="00CB6CBB" w:rsidRPr="00CB6CBB" w:rsidRDefault="00CB6CBB" w:rsidP="00CB6CBB">
      <w:pPr>
        <w:pStyle w:val="ListParagraph"/>
        <w:numPr>
          <w:ilvl w:val="0"/>
          <w:numId w:val="8"/>
        </w:numPr>
        <w:rPr>
          <w:rFonts w:ascii="Times New Roman" w:hAnsi="Times New Roman"/>
        </w:rPr>
      </w:pPr>
      <w:r w:rsidRPr="00CB6CB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519465894"/>
          <w:placeholder>
            <w:docPart w:val="A62A7B42CD004E789B41A1E23CC7512E"/>
          </w:placeholder>
          <w:comboBox>
            <w:listItem w:value="Choose an item."/>
            <w:listItem w:displayText="Filing" w:value="Filing"/>
            <w:listItem w:displayText="Copying" w:value="Copying"/>
            <w:listItem w:displayText="Faxing" w:value="Faxing"/>
            <w:listItem w:displayText="Answering phones, taking messages, redirecting calls" w:value="Answering phones, taking messages, redirecting calls"/>
            <w:listItem w:displayText="Pick up and deliver mail" w:value="Pick up and deliver mail"/>
            <w:listItem w:displayText="Scanning and/or shredding" w:value="Scanning and/or shredding"/>
            <w:listItem w:displayText="Provide general information related to the department " w:value="Provide general information related to the department "/>
            <w:listItem w:displayText="Record maintenance, preparation and review of forms, data entry" w:value="Record maintenance, preparation and review of forms, data entry"/>
            <w:listItem w:displayText="Mail department information" w:value="Mail department information"/>
            <w:listItem w:displayText="Send standardized department emails" w:value="Send standardized department emails"/>
            <w:listItem w:displayText="Provide handouts and/or forms to customers" w:value="Provide handouts and/or forms to customers"/>
            <w:listItem w:displayText="Maintain inventory" w:value="Maintain inventory"/>
            <w:listItem w:displayText="Set up learning environment (such as labs, classrooms, etc.)" w:value="Set up learning environment (such as labs, classrooms, etc.)"/>
            <w:listItem w:displayText="Check out equipment" w:value="Check out equipment"/>
            <w:listItem w:displayText="Event preparation and support" w:value="Event preparation and support"/>
            <w:listItem w:displayText="Prepare reports" w:value="Prepare reports"/>
            <w:listItem w:displayText="Collect and record data" w:value="Collect and record data"/>
            <w:listItem w:displayText="Maintain knowledge of multiple programs" w:value="Maintain knowledge of multiple programs"/>
            <w:listItem w:displayText="Provide limited technology support to end users" w:value="Provide limited technology support to end users"/>
            <w:listItem w:displayText="Tutor, ability to take lecture notes, act as scribe, and proof read" w:value="Tutor, ability to take lecture notes, act as scribe, and proof read"/>
            <w:listItem w:displayText="Maintain existing library by cataloguing new scores by focal forces, alpha, and title" w:value="Maintain existing library by cataloguing new scores by focal forces, alpha, and title"/>
            <w:listItem w:displayText="Guided tours" w:value="Guided tours"/>
            <w:listItem w:displayText="Interpret regulations and policies" w:value="Interpret regulations and policies"/>
            <w:listItem w:displayText="Maintain and/or process records" w:value="Maintain and/or process records"/>
          </w:comboBox>
        </w:sdtPr>
        <w:sdtEndPr/>
        <w:sdtContent>
          <w:r>
            <w:rPr>
              <w:rFonts w:ascii="Times New Roman" w:hAnsi="Times New Roman" w:cs="Times New Roman"/>
            </w:rPr>
            <w:t>Provide limited technology support to end users</w:t>
          </w:r>
        </w:sdtContent>
      </w:sdt>
    </w:p>
    <w:p w:rsidR="002B41DA" w:rsidRDefault="0014433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QUIRED QUALIFICATIONS</w:t>
      </w:r>
    </w:p>
    <w:p w:rsidR="00144330" w:rsidRPr="00144330" w:rsidRDefault="00144330" w:rsidP="0014433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144330">
        <w:rPr>
          <w:rFonts w:ascii="Times New Roman" w:hAnsi="Times New Roman" w:cs="Times New Roman"/>
        </w:rPr>
        <w:t>High School Diploma or Equivalent</w:t>
      </w:r>
    </w:p>
    <w:sdt>
      <w:sdtPr>
        <w:rPr>
          <w:rFonts w:ascii="Times New Roman" w:hAnsi="Times New Roman" w:cs="Times New Roman"/>
        </w:rPr>
        <w:id w:val="1107706808"/>
        <w:placeholder>
          <w:docPart w:val="E96A9253B31648BA836EB8D66ED34D49"/>
        </w:placeholder>
        <w:comboBox>
          <w:listItem w:value="Choose an item."/>
          <w:listItem w:displayText="0-1 Year experience" w:value="0-1 Year experience"/>
          <w:listItem w:displayText="1 year of related work experience" w:value="1 year of related work experience"/>
          <w:listItem w:displayText="2 years of related work experience" w:value="2 years of related work experience"/>
          <w:listItem w:displayText="3 years of related work experience" w:value="3 years of related work experience"/>
        </w:comboBox>
      </w:sdtPr>
      <w:sdtEndPr/>
      <w:sdtContent>
        <w:p w:rsidR="00144330" w:rsidRPr="00144330" w:rsidRDefault="005A01CC" w:rsidP="00144330">
          <w:pPr>
            <w:pStyle w:val="ListParagraph"/>
            <w:numPr>
              <w:ilvl w:val="1"/>
              <w:numId w:val="4"/>
            </w:numPr>
            <w:ind w:left="450" w:hanging="9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0-1 Year experience</w:t>
          </w:r>
        </w:p>
      </w:sdtContent>
    </w:sdt>
    <w:p w:rsidR="00260DEF" w:rsidRDefault="0014433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NOWLEDGE SKILLS AND ABILITES</w:t>
      </w:r>
    </w:p>
    <w:sdt>
      <w:sdtPr>
        <w:rPr>
          <w:rFonts w:ascii="Times New Roman" w:hAnsi="Times New Roman" w:cs="Times New Roman"/>
        </w:rPr>
        <w:id w:val="-1032884163"/>
        <w:placeholder>
          <w:docPart w:val="E96A9253B31648BA836EB8D66ED34D49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44330" w:rsidRPr="00271616" w:rsidRDefault="00CB6CBB" w:rsidP="00ED7A61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Customer service</w:t>
          </w:r>
        </w:p>
      </w:sdtContent>
    </w:sdt>
    <w:sdt>
      <w:sdtPr>
        <w:rPr>
          <w:rFonts w:ascii="Times New Roman" w:hAnsi="Times New Roman" w:cs="Times New Roman"/>
        </w:rPr>
        <w:id w:val="1710988754"/>
        <w:placeholder>
          <w:docPart w:val="521B51A6D70341C0B6374656BFE75B2D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Interpersonal skills</w:t>
          </w:r>
        </w:p>
      </w:sdtContent>
    </w:sdt>
    <w:sdt>
      <w:sdtPr>
        <w:rPr>
          <w:rFonts w:ascii="Times New Roman" w:hAnsi="Times New Roman" w:cs="Times New Roman"/>
        </w:rPr>
        <w:id w:val="676157020"/>
        <w:placeholder>
          <w:docPart w:val="15310F6A5FA84F228E974FADE4EFADC5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Organizational skills</w:t>
          </w:r>
        </w:p>
      </w:sdtContent>
    </w:sdt>
    <w:sdt>
      <w:sdtPr>
        <w:rPr>
          <w:rFonts w:ascii="Times New Roman" w:hAnsi="Times New Roman" w:cs="Times New Roman"/>
        </w:rPr>
        <w:id w:val="-595560804"/>
        <w:placeholder>
          <w:docPart w:val="F19220E15E374D42AE904B4F61A1AE09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Communication skills (written and/or oral)</w:t>
          </w:r>
        </w:p>
      </w:sdtContent>
    </w:sdt>
    <w:sdt>
      <w:sdtPr>
        <w:rPr>
          <w:rFonts w:ascii="Times New Roman" w:hAnsi="Times New Roman" w:cs="Times New Roman"/>
        </w:rPr>
        <w:id w:val="-957258946"/>
        <w:placeholder>
          <w:docPart w:val="276D5EFA588343168C5CFF895CEA5D0C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1D1399" w:rsidRDefault="00CB6CBB" w:rsidP="001D1399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Working knowledge of general office procedures and practices</w:t>
          </w:r>
        </w:p>
      </w:sdtContent>
    </w:sdt>
    <w:sdt>
      <w:sdtPr>
        <w:rPr>
          <w:rFonts w:ascii="Times New Roman" w:hAnsi="Times New Roman" w:cs="Times New Roman"/>
        </w:rPr>
        <w:id w:val="831342955"/>
        <w:placeholder>
          <w:docPart w:val="F0511A5BCC864D998CB3243F3E1B1383"/>
        </w:placeholder>
        <w:comboBox>
          <w:listItem w:value="Choose an item."/>
          <w:listItem w:displayText="Customer service" w:value="Customer service"/>
          <w:listItem w:displayText="Interpersonal skills" w:value="Interpersonal skills"/>
          <w:listItem w:displayText="Organizational skills" w:value="Organizational skills"/>
          <w:listItem w:displayText="Analytical and problem solving skills" w:value="Analytical and problem solving skills"/>
          <w:listItem w:displayText="Communication skills (written and/or oral)" w:value="Communication skills (written and/or oral)"/>
          <w:listItem w:displayText="Working knowledge of general office procedures and practices" w:value="Working knowledge of general office procedures and practices"/>
          <w:listItem w:displayText="Ability to sort, merge, and complete mass mailings" w:value="Ability to sort, merge, and complete mass mailings"/>
          <w:listItem w:displayText="Proficiency with one or more office software (Word, Excel, PowerPoint, Access)" w:value="Proficiency with one or more office software (Word, Excel, PowerPoint, Access)"/>
          <w:listItem w:displayText="Ability to multi-task" w:value="Ability to multi-task"/>
        </w:comboBox>
      </w:sdtPr>
      <w:sdtEndPr/>
      <w:sdtContent>
        <w:p w:rsidR="00CB6CBB" w:rsidRPr="00CB6CBB" w:rsidRDefault="005A01CC" w:rsidP="00CB6CBB">
          <w:pPr>
            <w:pStyle w:val="ListParagraph"/>
            <w:numPr>
              <w:ilvl w:val="1"/>
              <w:numId w:val="4"/>
            </w:numPr>
            <w:spacing w:after="0"/>
            <w:ind w:left="720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Ability to multi-task</w:t>
          </w:r>
        </w:p>
      </w:sdtContent>
    </w:sdt>
    <w:p w:rsidR="005A01CC" w:rsidRDefault="005A01CC">
      <w:pPr>
        <w:rPr>
          <w:rFonts w:ascii="Times New Roman" w:hAnsi="Times New Roman" w:cs="Times New Roman"/>
          <w:b/>
          <w:sz w:val="24"/>
          <w:szCs w:val="24"/>
        </w:rPr>
      </w:pPr>
    </w:p>
    <w:p w:rsidR="00DB4E3C" w:rsidRDefault="00271616">
      <w:pPr>
        <w:rPr>
          <w:rFonts w:ascii="Times New Roman" w:hAnsi="Times New Roman" w:cs="Times New Roman"/>
          <w:b/>
          <w:sz w:val="24"/>
          <w:szCs w:val="24"/>
        </w:rPr>
      </w:pPr>
      <w:r w:rsidRPr="00271616">
        <w:rPr>
          <w:rFonts w:ascii="Times New Roman" w:hAnsi="Times New Roman" w:cs="Times New Roman"/>
          <w:b/>
          <w:sz w:val="24"/>
          <w:szCs w:val="24"/>
        </w:rPr>
        <w:t>USE OF EQUIPMENT AND MACHINERY</w:t>
      </w:r>
    </w:p>
    <w:sdt>
      <w:sdtPr>
        <w:rPr>
          <w:rFonts w:ascii="Times New Roman" w:hAnsi="Times New Roman" w:cs="Times New Roman"/>
        </w:rPr>
        <w:id w:val="-978758656"/>
        <w:placeholder>
          <w:docPart w:val="0D83B5F585154B3F8C0EA16C79A0AF28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426D3C" w:rsidRDefault="00CB6CBB" w:rsidP="00426D3C">
          <w:pPr>
            <w:pStyle w:val="ListParagraph"/>
            <w:numPr>
              <w:ilvl w:val="0"/>
              <w:numId w:val="7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Pushing or pulling carts or other such objects</w:t>
          </w:r>
        </w:p>
      </w:sdtContent>
    </w:sdt>
    <w:sdt>
      <w:sdtPr>
        <w:rPr>
          <w:rFonts w:ascii="Times New Roman" w:hAnsi="Times New Roman" w:cs="Times New Roman"/>
        </w:rPr>
        <w:id w:val="-1155909395"/>
        <w:placeholder>
          <w:docPart w:val="C83CD532D55E4ECAB805C1A893C9ABA7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570129" w:rsidRDefault="00CB6CBB" w:rsidP="00570129">
          <w:pPr>
            <w:pStyle w:val="ListParagraph"/>
            <w:numPr>
              <w:ilvl w:val="0"/>
              <w:numId w:val="7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Lift objects weighing up to 20 lbs.</w:t>
          </w:r>
        </w:p>
      </w:sdtContent>
    </w:sdt>
    <w:sdt>
      <w:sdtPr>
        <w:rPr>
          <w:rFonts w:ascii="Times New Roman" w:hAnsi="Times New Roman" w:cs="Times New Roman"/>
        </w:rPr>
        <w:id w:val="1207219471"/>
        <w:placeholder>
          <w:docPart w:val="E1705602D4BF4593AF79A0C224C8077F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570129" w:rsidRDefault="00CB6CBB" w:rsidP="00570129">
          <w:pPr>
            <w:pStyle w:val="ListParagraph"/>
            <w:numPr>
              <w:ilvl w:val="0"/>
              <w:numId w:val="7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Standing for two or more hours</w:t>
          </w:r>
        </w:p>
      </w:sdtContent>
    </w:sdt>
    <w:sdt>
      <w:sdtPr>
        <w:rPr>
          <w:rFonts w:ascii="Times New Roman" w:hAnsi="Times New Roman" w:cs="Times New Roman"/>
        </w:rPr>
        <w:id w:val="1381902332"/>
        <w:placeholder>
          <w:docPart w:val="6B96D803412E47479EA94D0E95596266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570129" w:rsidRDefault="00CB6CBB" w:rsidP="00570129">
          <w:pPr>
            <w:pStyle w:val="ListParagraph"/>
            <w:numPr>
              <w:ilvl w:val="0"/>
              <w:numId w:val="7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Use small office equipment including copy machines or multi-line phone system</w:t>
          </w:r>
        </w:p>
      </w:sdtContent>
    </w:sdt>
    <w:sdt>
      <w:sdtPr>
        <w:rPr>
          <w:rFonts w:ascii="Times New Roman" w:hAnsi="Times New Roman" w:cs="Times New Roman"/>
        </w:rPr>
        <w:id w:val="84358747"/>
        <w:placeholder>
          <w:docPart w:val="B41440BC824E4A3298E63E9114F12987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570129" w:rsidRDefault="00CB6CBB" w:rsidP="00570129">
          <w:pPr>
            <w:pStyle w:val="ListParagraph"/>
            <w:numPr>
              <w:ilvl w:val="0"/>
              <w:numId w:val="7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Use computer for word processing</w:t>
          </w:r>
        </w:p>
      </w:sdtContent>
    </w:sdt>
    <w:sdt>
      <w:sdtPr>
        <w:rPr>
          <w:rFonts w:ascii="Times New Roman" w:hAnsi="Times New Roman" w:cs="Times New Roman"/>
        </w:rPr>
        <w:id w:val="-1648968107"/>
        <w:placeholder>
          <w:docPart w:val="BFF9E524249E4D9E8CB14B441E6C0693"/>
        </w:placeholder>
        <w:comboBox>
          <w:listItem w:value="Choose an item."/>
          <w:listItem w:displayText="Pushing or pulling carts or other such objects" w:value="Pushing or pulling carts or other such objects"/>
          <w:listItem w:displayText="Lift objects weighing up to 20 lbs." w:value="Lift objects weighing up to 20 lbs."/>
          <w:listItem w:displayText="Standing for two or more hours" w:value="Standing for two or more hours"/>
          <w:listItem w:displayText="Use small office equipment including copy machines or multi-line phone system" w:value="Use small office equipment including copy machines or multi-line phone system"/>
          <w:listItem w:displayText="Use computer for word processing" w:value="Use computer for word processing"/>
          <w:listItem w:displayText="Use or repair small/light equipment such as power tools" w:value="Use or repair small/light equipment such as power tools"/>
        </w:comboBox>
      </w:sdtPr>
      <w:sdtEndPr/>
      <w:sdtContent>
        <w:p w:rsidR="00CB6CBB" w:rsidRDefault="00CB6CBB" w:rsidP="00CB6CBB">
          <w:pPr>
            <w:pStyle w:val="ListParagraph"/>
            <w:numPr>
              <w:ilvl w:val="0"/>
              <w:numId w:val="7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Use or repair small/light equipment such as power tools</w:t>
          </w:r>
        </w:p>
      </w:sdtContent>
    </w:sdt>
    <w:p w:rsidR="00CB6CBB" w:rsidRPr="00CB6CBB" w:rsidRDefault="00CB6CBB" w:rsidP="00CB6CBB">
      <w:pPr>
        <w:tabs>
          <w:tab w:val="left" w:pos="6015"/>
        </w:tabs>
      </w:pPr>
    </w:p>
    <w:sectPr w:rsidR="00CB6CBB" w:rsidRPr="00CB6CBB" w:rsidSect="001D1399">
      <w:pgSz w:w="12240" w:h="15840"/>
      <w:pgMar w:top="720" w:right="720" w:bottom="115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3525A"/>
    <w:multiLevelType w:val="hybridMultilevel"/>
    <w:tmpl w:val="83DE4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851B0"/>
    <w:multiLevelType w:val="hybridMultilevel"/>
    <w:tmpl w:val="5B927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821F46"/>
    <w:multiLevelType w:val="hybridMultilevel"/>
    <w:tmpl w:val="EBE67160"/>
    <w:lvl w:ilvl="0" w:tplc="90D6C9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64B43"/>
    <w:multiLevelType w:val="hybridMultilevel"/>
    <w:tmpl w:val="0EB4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974E18"/>
    <w:multiLevelType w:val="hybridMultilevel"/>
    <w:tmpl w:val="D3BC7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8E78DC"/>
    <w:multiLevelType w:val="multilevel"/>
    <w:tmpl w:val="AC54B516"/>
    <w:lvl w:ilvl="0"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6CE66F71"/>
    <w:multiLevelType w:val="hybridMultilevel"/>
    <w:tmpl w:val="3830D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DE38AF"/>
    <w:multiLevelType w:val="hybridMultilevel"/>
    <w:tmpl w:val="820A4612"/>
    <w:lvl w:ilvl="0" w:tplc="90D6C9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8C5FC4"/>
    <w:multiLevelType w:val="hybridMultilevel"/>
    <w:tmpl w:val="7C987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0"/>
  </w:num>
  <w:num w:numId="5">
    <w:abstractNumId w:val="5"/>
  </w:num>
  <w:num w:numId="6">
    <w:abstractNumId w:val="3"/>
  </w:num>
  <w:num w:numId="7">
    <w:abstractNumId w:val="1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MjU3NjM2tDQ1MjFT0lEKTi0uzszPAykwrQUAOd0EbCwAAAA="/>
  </w:docVars>
  <w:rsids>
    <w:rsidRoot w:val="00144A40"/>
    <w:rsid w:val="000159CF"/>
    <w:rsid w:val="0002605E"/>
    <w:rsid w:val="00056811"/>
    <w:rsid w:val="00076EAD"/>
    <w:rsid w:val="000865B4"/>
    <w:rsid w:val="000A7DAD"/>
    <w:rsid w:val="000B38A1"/>
    <w:rsid w:val="000D0014"/>
    <w:rsid w:val="000F02DB"/>
    <w:rsid w:val="00106B13"/>
    <w:rsid w:val="00132719"/>
    <w:rsid w:val="00137800"/>
    <w:rsid w:val="00144330"/>
    <w:rsid w:val="00144A40"/>
    <w:rsid w:val="001455BD"/>
    <w:rsid w:val="00166EA2"/>
    <w:rsid w:val="00175288"/>
    <w:rsid w:val="001821DD"/>
    <w:rsid w:val="001970A1"/>
    <w:rsid w:val="001C757E"/>
    <w:rsid w:val="001D1399"/>
    <w:rsid w:val="001D445B"/>
    <w:rsid w:val="001E2FDE"/>
    <w:rsid w:val="00255161"/>
    <w:rsid w:val="00260D49"/>
    <w:rsid w:val="00260DEF"/>
    <w:rsid w:val="00271616"/>
    <w:rsid w:val="0028636B"/>
    <w:rsid w:val="002B41DA"/>
    <w:rsid w:val="002E5FB8"/>
    <w:rsid w:val="002E5FD3"/>
    <w:rsid w:val="00324B7B"/>
    <w:rsid w:val="00356DE7"/>
    <w:rsid w:val="00371EF6"/>
    <w:rsid w:val="003D2F93"/>
    <w:rsid w:val="00422993"/>
    <w:rsid w:val="00426D3C"/>
    <w:rsid w:val="00431BB2"/>
    <w:rsid w:val="00472BD1"/>
    <w:rsid w:val="00501674"/>
    <w:rsid w:val="00567F49"/>
    <w:rsid w:val="00570129"/>
    <w:rsid w:val="00577BE0"/>
    <w:rsid w:val="005A01CC"/>
    <w:rsid w:val="005D1C4F"/>
    <w:rsid w:val="00601E81"/>
    <w:rsid w:val="00664AD1"/>
    <w:rsid w:val="00692462"/>
    <w:rsid w:val="006C6729"/>
    <w:rsid w:val="006E7483"/>
    <w:rsid w:val="006F2606"/>
    <w:rsid w:val="00751FCF"/>
    <w:rsid w:val="00753176"/>
    <w:rsid w:val="008260C2"/>
    <w:rsid w:val="008B1F33"/>
    <w:rsid w:val="008F7801"/>
    <w:rsid w:val="00917017"/>
    <w:rsid w:val="00941607"/>
    <w:rsid w:val="00961959"/>
    <w:rsid w:val="009B4ECF"/>
    <w:rsid w:val="00A4782C"/>
    <w:rsid w:val="00AC1F82"/>
    <w:rsid w:val="00AD2F75"/>
    <w:rsid w:val="00AD7741"/>
    <w:rsid w:val="00AE69A0"/>
    <w:rsid w:val="00B16A00"/>
    <w:rsid w:val="00B50273"/>
    <w:rsid w:val="00B87D38"/>
    <w:rsid w:val="00BA65EF"/>
    <w:rsid w:val="00BD33D2"/>
    <w:rsid w:val="00BE5106"/>
    <w:rsid w:val="00C32586"/>
    <w:rsid w:val="00C534F4"/>
    <w:rsid w:val="00C65D5E"/>
    <w:rsid w:val="00C71F4A"/>
    <w:rsid w:val="00CB6CBB"/>
    <w:rsid w:val="00CC6064"/>
    <w:rsid w:val="00D9197D"/>
    <w:rsid w:val="00DB4E3C"/>
    <w:rsid w:val="00E00E45"/>
    <w:rsid w:val="00E42D6E"/>
    <w:rsid w:val="00E51B7B"/>
    <w:rsid w:val="00ED6075"/>
    <w:rsid w:val="00ED7A61"/>
    <w:rsid w:val="00FA79C6"/>
    <w:rsid w:val="00FB45C2"/>
    <w:rsid w:val="00FC72A5"/>
    <w:rsid w:val="00FE6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9C9CCC-ADFE-45A4-8778-7000C614D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3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6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4E3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0DE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6D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D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96A9253B31648BA836EB8D66ED34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2D4DD-67E5-4C26-94D6-64B6BD330B26}"/>
      </w:docPartPr>
      <w:docPartBody>
        <w:p w:rsidR="007647E6" w:rsidRDefault="007647E6">
          <w:pPr>
            <w:pStyle w:val="E96A9253B31648BA836EB8D66ED34D49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F2F9A4D90FBC41008366CB630C7E5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787CA-0C6E-49AF-9DC3-1E22ECFF066C}"/>
      </w:docPartPr>
      <w:docPartBody>
        <w:p w:rsidR="007647E6" w:rsidRDefault="007647E6">
          <w:pPr>
            <w:pStyle w:val="F2F9A4D90FBC41008366CB630C7E58FB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4986A67E09664640895174C50BC347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94C60-DE19-4FB6-8C85-95AFA7ED647D}"/>
      </w:docPartPr>
      <w:docPartBody>
        <w:p w:rsidR="007647E6" w:rsidRDefault="007647E6">
          <w:pPr>
            <w:pStyle w:val="4986A67E09664640895174C50BC347A5"/>
          </w:pPr>
          <w:r w:rsidRPr="00187FC8">
            <w:rPr>
              <w:rStyle w:val="PlaceholderText"/>
            </w:rPr>
            <w:t>Click here to enter text.</w:t>
          </w:r>
        </w:p>
      </w:docPartBody>
    </w:docPart>
    <w:docPart>
      <w:docPartPr>
        <w:name w:val="95EF2B77B3CD4AE0A29C0F4F21278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E129A-BD72-48C7-AFE3-44E2EFAC685E}"/>
      </w:docPartPr>
      <w:docPartBody>
        <w:p w:rsidR="007647E6" w:rsidRDefault="007647E6">
          <w:pPr>
            <w:pStyle w:val="95EF2B77B3CD4AE0A29C0F4F21278718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DE1A22A1F3014BF68AEE4AA98E4DF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72372-B87D-4C91-A178-F2CA8804E8A5}"/>
      </w:docPartPr>
      <w:docPartBody>
        <w:p w:rsidR="007647E6" w:rsidRDefault="007647E6">
          <w:pPr>
            <w:pStyle w:val="DE1A22A1F3014BF68AEE4AA98E4DF789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CDFDB310C5C644B192D83AEABD431D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098A-FF8A-486B-A455-28E748F7CB67}"/>
      </w:docPartPr>
      <w:docPartBody>
        <w:p w:rsidR="007647E6" w:rsidRDefault="007647E6">
          <w:pPr>
            <w:pStyle w:val="CDFDB310C5C644B192D83AEABD431D62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175F54DC52D54D96990E0D2CFD647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4DF9C-353A-4702-BD91-EB4767539C95}"/>
      </w:docPartPr>
      <w:docPartBody>
        <w:p w:rsidR="007647E6" w:rsidRDefault="007647E6">
          <w:pPr>
            <w:pStyle w:val="175F54DC52D54D96990E0D2CFD647221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DB67B51E4FD04A10AFB273869E794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AEB07-D8DB-4FEF-9B22-BB5BE0A257FD}"/>
      </w:docPartPr>
      <w:docPartBody>
        <w:p w:rsidR="007647E6" w:rsidRDefault="007647E6">
          <w:pPr>
            <w:pStyle w:val="DB67B51E4FD04A10AFB273869E794EF0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F8BF1F6CD7924BFBBA52573A70D82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9EFA3-428A-4788-AF43-CD02536ADDAE}"/>
      </w:docPartPr>
      <w:docPartBody>
        <w:p w:rsidR="007647E6" w:rsidRDefault="007647E6">
          <w:pPr>
            <w:pStyle w:val="F8BF1F6CD7924BFBBA52573A70D8283C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96F14D13485F480C82C9A2FF3DA51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82CC0-ACD5-40D0-AAA0-B33B6483F679}"/>
      </w:docPartPr>
      <w:docPartBody>
        <w:p w:rsidR="007647E6" w:rsidRDefault="007647E6">
          <w:pPr>
            <w:pStyle w:val="96F14D13485F480C82C9A2FF3DA51FD5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521B51A6D70341C0B6374656BFE75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4EE02-83F9-4E35-A55E-B8CA3EAB4F46}"/>
      </w:docPartPr>
      <w:docPartBody>
        <w:p w:rsidR="007647E6" w:rsidRDefault="007647E6">
          <w:pPr>
            <w:pStyle w:val="521B51A6D70341C0B6374656BFE75B2D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15310F6A5FA84F228E974FADE4EFA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582F7-FEBE-45B7-951A-EEE586B2A3E0}"/>
      </w:docPartPr>
      <w:docPartBody>
        <w:p w:rsidR="007647E6" w:rsidRDefault="007647E6">
          <w:pPr>
            <w:pStyle w:val="15310F6A5FA84F228E974FADE4EFADC5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F19220E15E374D42AE904B4F61A1AE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A145F-E52B-41DC-B927-BD9E80C54BA2}"/>
      </w:docPartPr>
      <w:docPartBody>
        <w:p w:rsidR="007647E6" w:rsidRDefault="007647E6">
          <w:pPr>
            <w:pStyle w:val="F19220E15E374D42AE904B4F61A1AE09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276D5EFA588343168C5CFF895CEA5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F56945-5288-4DC8-B247-22227EA9ED06}"/>
      </w:docPartPr>
      <w:docPartBody>
        <w:p w:rsidR="007647E6" w:rsidRDefault="007647E6">
          <w:pPr>
            <w:pStyle w:val="276D5EFA588343168C5CFF895CEA5D0C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F0511A5BCC864D998CB3243F3E1B1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349C63-2D7D-4EDF-AF5C-DCFD855A4AC3}"/>
      </w:docPartPr>
      <w:docPartBody>
        <w:p w:rsidR="007647E6" w:rsidRDefault="007647E6">
          <w:pPr>
            <w:pStyle w:val="F0511A5BCC864D998CB3243F3E1B1383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0D83B5F585154B3F8C0EA16C79A0A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6C387-8D77-47F6-9D27-88DD87210D21}"/>
      </w:docPartPr>
      <w:docPartBody>
        <w:p w:rsidR="007647E6" w:rsidRDefault="007647E6">
          <w:pPr>
            <w:pStyle w:val="0D83B5F585154B3F8C0EA16C79A0AF28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C83CD532D55E4ECAB805C1A893C9A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D6325-B24E-4D46-AB7E-59B2935847F9}"/>
      </w:docPartPr>
      <w:docPartBody>
        <w:p w:rsidR="007647E6" w:rsidRDefault="007647E6">
          <w:pPr>
            <w:pStyle w:val="C83CD532D55E4ECAB805C1A893C9ABA7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E1705602D4BF4593AF79A0C224C80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074C2-E612-44BB-A524-E4B6B5B9E002}"/>
      </w:docPartPr>
      <w:docPartBody>
        <w:p w:rsidR="007647E6" w:rsidRDefault="007647E6">
          <w:pPr>
            <w:pStyle w:val="E1705602D4BF4593AF79A0C224C8077F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6B96D803412E47479EA94D0E95596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0FA40-EBD2-4FF8-A041-3D26993656EA}"/>
      </w:docPartPr>
      <w:docPartBody>
        <w:p w:rsidR="007647E6" w:rsidRDefault="007647E6">
          <w:pPr>
            <w:pStyle w:val="6B96D803412E47479EA94D0E95596266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B41440BC824E4A3298E63E9114F12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5FB59-828C-4FED-A3B3-F864E7612A60}"/>
      </w:docPartPr>
      <w:docPartBody>
        <w:p w:rsidR="007647E6" w:rsidRDefault="007647E6">
          <w:pPr>
            <w:pStyle w:val="B41440BC824E4A3298E63E9114F12987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BFF9E524249E4D9E8CB14B441E6C0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CDFED-F2EE-4685-9838-1A2FDE497BC8}"/>
      </w:docPartPr>
      <w:docPartBody>
        <w:p w:rsidR="007647E6" w:rsidRDefault="007647E6">
          <w:pPr>
            <w:pStyle w:val="BFF9E524249E4D9E8CB14B441E6C0693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A62A7B42CD004E789B41A1E23CC75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E41C3-8490-4D6E-B394-D17D72634B43}"/>
      </w:docPartPr>
      <w:docPartBody>
        <w:p w:rsidR="00BF50D8" w:rsidRDefault="00BF50D8">
          <w:pPr>
            <w:pStyle w:val="A62A7B42CD004E789B41A1E23CC7512E"/>
          </w:pPr>
          <w:r w:rsidRPr="00187FC8">
            <w:rPr>
              <w:rStyle w:val="PlaceholderText"/>
            </w:rPr>
            <w:t>Choose an item.</w:t>
          </w:r>
        </w:p>
      </w:docPartBody>
    </w:docPart>
    <w:docPart>
      <w:docPartPr>
        <w:name w:val="E92E49B0A042402CBFCDEC31C6040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D9166-A93E-4D97-AF50-D1C4CF7895D5}"/>
      </w:docPartPr>
      <w:docPartBody>
        <w:p w:rsidR="00E92E83" w:rsidRDefault="00BF50D8" w:rsidP="00BF50D8">
          <w:pPr>
            <w:pStyle w:val="E92E49B0A042402CBFCDEC31C60408E0"/>
          </w:pPr>
          <w:r w:rsidRPr="00187FC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647E6"/>
    <w:rsid w:val="007647E6"/>
    <w:rsid w:val="00BF50D8"/>
    <w:rsid w:val="00E92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50D8"/>
    <w:rPr>
      <w:color w:val="808080"/>
    </w:rPr>
  </w:style>
  <w:style w:type="paragraph" w:customStyle="1" w:styleId="E96A9253B31648BA836EB8D66ED34D49">
    <w:name w:val="E96A9253B31648BA836EB8D66ED34D49"/>
  </w:style>
  <w:style w:type="paragraph" w:customStyle="1" w:styleId="F2F9A4D90FBC41008366CB630C7E58FB">
    <w:name w:val="F2F9A4D90FBC41008366CB630C7E58FB"/>
  </w:style>
  <w:style w:type="paragraph" w:customStyle="1" w:styleId="4986A67E09664640895174C50BC347A5">
    <w:name w:val="4986A67E09664640895174C50BC347A5"/>
  </w:style>
  <w:style w:type="paragraph" w:customStyle="1" w:styleId="95EF2B77B3CD4AE0A29C0F4F21278718">
    <w:name w:val="95EF2B77B3CD4AE0A29C0F4F21278718"/>
  </w:style>
  <w:style w:type="paragraph" w:customStyle="1" w:styleId="DE1A22A1F3014BF68AEE4AA98E4DF789">
    <w:name w:val="DE1A22A1F3014BF68AEE4AA98E4DF789"/>
  </w:style>
  <w:style w:type="paragraph" w:customStyle="1" w:styleId="CDFDB310C5C644B192D83AEABD431D62">
    <w:name w:val="CDFDB310C5C644B192D83AEABD431D62"/>
  </w:style>
  <w:style w:type="paragraph" w:customStyle="1" w:styleId="175F54DC52D54D96990E0D2CFD647221">
    <w:name w:val="175F54DC52D54D96990E0D2CFD647221"/>
  </w:style>
  <w:style w:type="paragraph" w:customStyle="1" w:styleId="DB67B51E4FD04A10AFB273869E794EF0">
    <w:name w:val="DB67B51E4FD04A10AFB273869E794EF0"/>
  </w:style>
  <w:style w:type="paragraph" w:customStyle="1" w:styleId="F8BF1F6CD7924BFBBA52573A70D8283C">
    <w:name w:val="F8BF1F6CD7924BFBBA52573A70D8283C"/>
  </w:style>
  <w:style w:type="paragraph" w:customStyle="1" w:styleId="94D720FBDFC941F19230433B32BC489D">
    <w:name w:val="94D720FBDFC941F19230433B32BC489D"/>
  </w:style>
  <w:style w:type="paragraph" w:customStyle="1" w:styleId="D0729D96A709447FB597993CF80A5806">
    <w:name w:val="D0729D96A709447FB597993CF80A5806"/>
  </w:style>
  <w:style w:type="paragraph" w:customStyle="1" w:styleId="DF2C84EDF61F4DD8A05ED073CD25B648">
    <w:name w:val="DF2C84EDF61F4DD8A05ED073CD25B648"/>
  </w:style>
  <w:style w:type="paragraph" w:customStyle="1" w:styleId="96F14D13485F480C82C9A2FF3DA51FD5">
    <w:name w:val="96F14D13485F480C82C9A2FF3DA51FD5"/>
  </w:style>
  <w:style w:type="paragraph" w:customStyle="1" w:styleId="93F68F1D4DC0460DB7E7CE669810513F">
    <w:name w:val="93F68F1D4DC0460DB7E7CE669810513F"/>
  </w:style>
  <w:style w:type="paragraph" w:customStyle="1" w:styleId="070CB5999D2E4AE489217FEB00471149">
    <w:name w:val="070CB5999D2E4AE489217FEB00471149"/>
  </w:style>
  <w:style w:type="paragraph" w:customStyle="1" w:styleId="AA5721F34937469F80F7A8E9185B8315">
    <w:name w:val="AA5721F34937469F80F7A8E9185B8315"/>
  </w:style>
  <w:style w:type="paragraph" w:customStyle="1" w:styleId="6E8B523BCA2148C89A96B901AC6C0057">
    <w:name w:val="6E8B523BCA2148C89A96B901AC6C0057"/>
  </w:style>
  <w:style w:type="paragraph" w:customStyle="1" w:styleId="8AEC2ABE2BE042109771ABBDFFD68DBA">
    <w:name w:val="8AEC2ABE2BE042109771ABBDFFD68DBA"/>
  </w:style>
  <w:style w:type="paragraph" w:customStyle="1" w:styleId="B56617944B9D4109AC6D324CF359A386">
    <w:name w:val="B56617944B9D4109AC6D324CF359A386"/>
  </w:style>
  <w:style w:type="paragraph" w:customStyle="1" w:styleId="C698ED4ED66C461BA7DE651350D7438B">
    <w:name w:val="C698ED4ED66C461BA7DE651350D7438B"/>
  </w:style>
  <w:style w:type="paragraph" w:customStyle="1" w:styleId="521B51A6D70341C0B6374656BFE75B2D">
    <w:name w:val="521B51A6D70341C0B6374656BFE75B2D"/>
  </w:style>
  <w:style w:type="paragraph" w:customStyle="1" w:styleId="15310F6A5FA84F228E974FADE4EFADC5">
    <w:name w:val="15310F6A5FA84F228E974FADE4EFADC5"/>
  </w:style>
  <w:style w:type="paragraph" w:customStyle="1" w:styleId="CCAFF098C80D461D8D569778704BE21E">
    <w:name w:val="CCAFF098C80D461D8D569778704BE21E"/>
  </w:style>
  <w:style w:type="paragraph" w:customStyle="1" w:styleId="F19220E15E374D42AE904B4F61A1AE09">
    <w:name w:val="F19220E15E374D42AE904B4F61A1AE09"/>
  </w:style>
  <w:style w:type="paragraph" w:customStyle="1" w:styleId="276D5EFA588343168C5CFF895CEA5D0C">
    <w:name w:val="276D5EFA588343168C5CFF895CEA5D0C"/>
  </w:style>
  <w:style w:type="paragraph" w:customStyle="1" w:styleId="7B777C88FE5141A8BD400BA104502604">
    <w:name w:val="7B777C88FE5141A8BD400BA104502604"/>
  </w:style>
  <w:style w:type="paragraph" w:customStyle="1" w:styleId="F0511A5BCC864D998CB3243F3E1B1383">
    <w:name w:val="F0511A5BCC864D998CB3243F3E1B1383"/>
  </w:style>
  <w:style w:type="paragraph" w:customStyle="1" w:styleId="0D83B5F585154B3F8C0EA16C79A0AF28">
    <w:name w:val="0D83B5F585154B3F8C0EA16C79A0AF28"/>
  </w:style>
  <w:style w:type="paragraph" w:customStyle="1" w:styleId="C83CD532D55E4ECAB805C1A893C9ABA7">
    <w:name w:val="C83CD532D55E4ECAB805C1A893C9ABA7"/>
  </w:style>
  <w:style w:type="paragraph" w:customStyle="1" w:styleId="E1705602D4BF4593AF79A0C224C8077F">
    <w:name w:val="E1705602D4BF4593AF79A0C224C8077F"/>
  </w:style>
  <w:style w:type="paragraph" w:customStyle="1" w:styleId="6B96D803412E47479EA94D0E95596266">
    <w:name w:val="6B96D803412E47479EA94D0E95596266"/>
  </w:style>
  <w:style w:type="paragraph" w:customStyle="1" w:styleId="B41440BC824E4A3298E63E9114F12987">
    <w:name w:val="B41440BC824E4A3298E63E9114F12987"/>
  </w:style>
  <w:style w:type="paragraph" w:customStyle="1" w:styleId="BFF9E524249E4D9E8CB14B441E6C0693">
    <w:name w:val="BFF9E524249E4D9E8CB14B441E6C0693"/>
  </w:style>
  <w:style w:type="paragraph" w:customStyle="1" w:styleId="CF74D0F97C394B33A72867F19D225F75">
    <w:name w:val="CF74D0F97C394B33A72867F19D225F75"/>
  </w:style>
  <w:style w:type="paragraph" w:customStyle="1" w:styleId="88DB3A8A564543639EF3F17A4CCFCECC">
    <w:name w:val="88DB3A8A564543639EF3F17A4CCFCECC"/>
    <w:rsid w:val="007647E6"/>
  </w:style>
  <w:style w:type="paragraph" w:customStyle="1" w:styleId="70C4B0DFE20E4BC4A8653872B52FBD74">
    <w:name w:val="70C4B0DFE20E4BC4A8653872B52FBD74"/>
  </w:style>
  <w:style w:type="paragraph" w:customStyle="1" w:styleId="66936447062740D493E1E354CAE0FD0D">
    <w:name w:val="66936447062740D493E1E354CAE0FD0D"/>
  </w:style>
  <w:style w:type="paragraph" w:customStyle="1" w:styleId="EEBEC2CF018441CBB645EF554E0E4DDD">
    <w:name w:val="EEBEC2CF018441CBB645EF554E0E4DDD"/>
  </w:style>
  <w:style w:type="paragraph" w:customStyle="1" w:styleId="565918AF8A824D7F96D676ABCD0DF035">
    <w:name w:val="565918AF8A824D7F96D676ABCD0DF035"/>
  </w:style>
  <w:style w:type="paragraph" w:customStyle="1" w:styleId="050FB907AB574C88873F15459312CA2F">
    <w:name w:val="050FB907AB574C88873F15459312CA2F"/>
  </w:style>
  <w:style w:type="paragraph" w:customStyle="1" w:styleId="940C7E9651384F878C01ACB373098B3B">
    <w:name w:val="940C7E9651384F878C01ACB373098B3B"/>
  </w:style>
  <w:style w:type="paragraph" w:customStyle="1" w:styleId="B46E52DB33AA4A2F9DE751A1BDBC3925">
    <w:name w:val="B46E52DB33AA4A2F9DE751A1BDBC3925"/>
  </w:style>
  <w:style w:type="paragraph" w:customStyle="1" w:styleId="C77C197EA8FD449597E7817610E0F853">
    <w:name w:val="C77C197EA8FD449597E7817610E0F853"/>
  </w:style>
  <w:style w:type="paragraph" w:customStyle="1" w:styleId="C8FED06EAB8F42FDA2D0ED1C80E8BB24">
    <w:name w:val="C8FED06EAB8F42FDA2D0ED1C80E8BB24"/>
  </w:style>
  <w:style w:type="paragraph" w:customStyle="1" w:styleId="CE1A2562C1824869AC7AEB1EF17FDEB5">
    <w:name w:val="CE1A2562C1824869AC7AEB1EF17FDEB5"/>
  </w:style>
  <w:style w:type="paragraph" w:customStyle="1" w:styleId="6D74443C0445463BBCCA81EF50ABCCA9">
    <w:name w:val="6D74443C0445463BBCCA81EF50ABCCA9"/>
  </w:style>
  <w:style w:type="paragraph" w:customStyle="1" w:styleId="E48C0A25D7BF4DE984F4A424F2D9AEE7">
    <w:name w:val="E48C0A25D7BF4DE984F4A424F2D9AEE7"/>
  </w:style>
  <w:style w:type="paragraph" w:customStyle="1" w:styleId="2AE219EAC1944DDEBC65BC67A8043837">
    <w:name w:val="2AE219EAC1944DDEBC65BC67A8043837"/>
  </w:style>
  <w:style w:type="paragraph" w:customStyle="1" w:styleId="E544959C5D2940FC9825B6F8CCA4EE43">
    <w:name w:val="E544959C5D2940FC9825B6F8CCA4EE43"/>
  </w:style>
  <w:style w:type="paragraph" w:customStyle="1" w:styleId="62652A5B383F42DBA69FE4263F3E33CA">
    <w:name w:val="62652A5B383F42DBA69FE4263F3E33CA"/>
  </w:style>
  <w:style w:type="paragraph" w:customStyle="1" w:styleId="0F4BEABD1AF247D9B45596E019DA5890">
    <w:name w:val="0F4BEABD1AF247D9B45596E019DA5890"/>
  </w:style>
  <w:style w:type="paragraph" w:customStyle="1" w:styleId="BD979E1EE10D4254A328EE55F1AAB017">
    <w:name w:val="BD979E1EE10D4254A328EE55F1AAB017"/>
  </w:style>
  <w:style w:type="paragraph" w:customStyle="1" w:styleId="0CAEB2B06E1B497F8DA51BDDEAF41F11">
    <w:name w:val="0CAEB2B06E1B497F8DA51BDDEAF41F11"/>
  </w:style>
  <w:style w:type="paragraph" w:customStyle="1" w:styleId="A62A7B42CD004E789B41A1E23CC7512E">
    <w:name w:val="A62A7B42CD004E789B41A1E23CC7512E"/>
  </w:style>
  <w:style w:type="paragraph" w:customStyle="1" w:styleId="FEFD615EEEF24A69BCDC8D8E1FD7829E">
    <w:name w:val="FEFD615EEEF24A69BCDC8D8E1FD7829E"/>
  </w:style>
  <w:style w:type="paragraph" w:customStyle="1" w:styleId="0DD2873D989D4CC284AF2AA9CE5D9165">
    <w:name w:val="0DD2873D989D4CC284AF2AA9CE5D9165"/>
  </w:style>
  <w:style w:type="paragraph" w:customStyle="1" w:styleId="60FB682A1BF94AF882D86E824B831B44">
    <w:name w:val="60FB682A1BF94AF882D86E824B831B44"/>
  </w:style>
  <w:style w:type="paragraph" w:customStyle="1" w:styleId="3FBF319D57AF44AE8A4AE3F556F84224">
    <w:name w:val="3FBF319D57AF44AE8A4AE3F556F84224"/>
  </w:style>
  <w:style w:type="paragraph" w:customStyle="1" w:styleId="0287DECEDD0D47C1A7AA1D646C2943D4">
    <w:name w:val="0287DECEDD0D47C1A7AA1D646C2943D4"/>
  </w:style>
  <w:style w:type="paragraph" w:customStyle="1" w:styleId="E92E49B0A042402CBFCDEC31C60408E0">
    <w:name w:val="E92E49B0A042402CBFCDEC31C60408E0"/>
    <w:rsid w:val="00BF50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e Star College System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, David A</dc:creator>
  <cp:keywords/>
  <dc:description/>
  <cp:lastModifiedBy>Smallwood Johnson, Denise</cp:lastModifiedBy>
  <cp:revision>3</cp:revision>
  <cp:lastPrinted>2018-09-10T15:58:00Z</cp:lastPrinted>
  <dcterms:created xsi:type="dcterms:W3CDTF">2018-09-10T15:56:00Z</dcterms:created>
  <dcterms:modified xsi:type="dcterms:W3CDTF">2018-09-10T16:01:00Z</dcterms:modified>
</cp:coreProperties>
</file>